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F6F33" w14:textId="77777777" w:rsidR="00442F3A" w:rsidRDefault="00401CD5" w:rsidP="00401CD5">
      <w:pPr>
        <w:jc w:val="right"/>
        <w:rPr>
          <w:rFonts w:ascii="Franklin Gothic Book" w:hAnsi="Franklin Gothic Book"/>
          <w:sz w:val="22"/>
          <w:szCs w:val="22"/>
        </w:rPr>
      </w:pP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p>
    <w:p w14:paraId="08742394" w14:textId="77777777" w:rsidR="00442F3A" w:rsidRDefault="00442F3A" w:rsidP="00401CD5">
      <w:pPr>
        <w:jc w:val="right"/>
        <w:rPr>
          <w:rFonts w:ascii="Franklin Gothic Book" w:hAnsi="Franklin Gothic Book"/>
          <w:sz w:val="22"/>
          <w:szCs w:val="22"/>
        </w:rPr>
      </w:pPr>
    </w:p>
    <w:p w14:paraId="75588267" w14:textId="101EA2BA" w:rsidR="00C81FCE" w:rsidRPr="009D1486" w:rsidRDefault="009D1486" w:rsidP="00C81FCE">
      <w:pPr>
        <w:jc w:val="center"/>
        <w:rPr>
          <w:rFonts w:ascii="Franklin Gothic Book" w:hAnsi="Franklin Gothic Book"/>
          <w:b/>
          <w:color w:val="F18A00"/>
          <w:sz w:val="32"/>
          <w:szCs w:val="22"/>
        </w:rPr>
      </w:pPr>
      <w:r w:rsidRPr="009D1486">
        <w:rPr>
          <w:rFonts w:ascii="Franklin Gothic Book" w:hAnsi="Franklin Gothic Book"/>
          <w:b/>
          <w:color w:val="F18A00"/>
          <w:sz w:val="32"/>
          <w:szCs w:val="22"/>
        </w:rPr>
        <w:t>DON’T FORGET HAZARD COMMUNICATION DURING COVID-19 OUTBREAK</w:t>
      </w:r>
    </w:p>
    <w:p w14:paraId="24D7796B" w14:textId="77777777" w:rsidR="009D1486" w:rsidRPr="009D1486" w:rsidRDefault="009D1486" w:rsidP="00854D6D">
      <w:pPr>
        <w:pStyle w:val="Default"/>
        <w:spacing w:after="120"/>
        <w:jc w:val="both"/>
        <w:rPr>
          <w:sz w:val="16"/>
          <w:lang w:val="en"/>
        </w:rPr>
      </w:pPr>
    </w:p>
    <w:p w14:paraId="7F2A27A9" w14:textId="02557E35" w:rsidR="00854D6D" w:rsidRPr="004D13BF" w:rsidRDefault="00854D6D" w:rsidP="00854D6D">
      <w:pPr>
        <w:pStyle w:val="Default"/>
        <w:spacing w:after="120"/>
        <w:jc w:val="both"/>
        <w:rPr>
          <w:lang w:val="en"/>
        </w:rPr>
      </w:pPr>
      <w:r w:rsidRPr="004D13BF">
        <w:rPr>
          <w:lang w:val="en"/>
        </w:rPr>
        <w:t>I want to te</w:t>
      </w:r>
      <w:r>
        <w:rPr>
          <w:lang w:val="en"/>
        </w:rPr>
        <w:t>ll you a couple of stories our Members</w:t>
      </w:r>
      <w:r w:rsidRPr="004D13BF">
        <w:rPr>
          <w:lang w:val="en"/>
        </w:rPr>
        <w:t xml:space="preserve"> passed along:</w:t>
      </w:r>
    </w:p>
    <w:p w14:paraId="0F40754F" w14:textId="77777777" w:rsidR="00854D6D" w:rsidRPr="004D13BF" w:rsidRDefault="00854D6D" w:rsidP="00854D6D">
      <w:pPr>
        <w:pStyle w:val="Default"/>
        <w:numPr>
          <w:ilvl w:val="0"/>
          <w:numId w:val="2"/>
        </w:numPr>
        <w:spacing w:after="120"/>
        <w:jc w:val="both"/>
        <w:rPr>
          <w:lang w:val="en"/>
        </w:rPr>
      </w:pPr>
      <w:r w:rsidRPr="004D13BF">
        <w:rPr>
          <w:lang w:val="en"/>
        </w:rPr>
        <w:t>An employee made a 90% bleach solution instead of the recommended 10% solution because if a little bleach is good, more bleach is better.  The spray bottle was left out for anyone to use with no label.</w:t>
      </w:r>
    </w:p>
    <w:p w14:paraId="36E1155E" w14:textId="77777777" w:rsidR="00854D6D" w:rsidRPr="004D13BF" w:rsidRDefault="00854D6D" w:rsidP="00854D6D">
      <w:pPr>
        <w:pStyle w:val="Default"/>
        <w:numPr>
          <w:ilvl w:val="0"/>
          <w:numId w:val="2"/>
        </w:numPr>
        <w:spacing w:after="240"/>
        <w:jc w:val="both"/>
        <w:rPr>
          <w:lang w:val="en"/>
        </w:rPr>
      </w:pPr>
      <w:r w:rsidRPr="004D13BF">
        <w:rPr>
          <w:lang w:val="en"/>
        </w:rPr>
        <w:t>In another town an employee mixed bleach and ammonia because some germs are killed better with bleach and other germs are killed better with ammonia, so using both should ensure killing the virus.</w:t>
      </w:r>
    </w:p>
    <w:p w14:paraId="73FD7D6E" w14:textId="77777777" w:rsidR="00854D6D" w:rsidRPr="004D13BF" w:rsidRDefault="00854D6D" w:rsidP="00854D6D">
      <w:pPr>
        <w:pStyle w:val="Default"/>
        <w:spacing w:after="240"/>
        <w:rPr>
          <w:lang w:val="en"/>
        </w:rPr>
      </w:pPr>
      <w:r w:rsidRPr="004D13BF">
        <w:rPr>
          <w:lang w:val="en"/>
        </w:rPr>
        <w:t>It is understandable in these unique times that people want to protect themselves and others.  However, the rules of chemical safety do not change during a pandemic or even shortages.  Both of the above examples of good intentions could lead to harm to themselves or others, the very people they were trying to help.  A strong bleach solution kills the same number of pathogens as a 10% solution but adds an eye and skin irritant hazard.  Mixing ammonia and bleach produces poisonous chlorine gas into the air.  I just want to review our policies and procedures for buying, bringing in, or using cleaners and sanitizers:</w:t>
      </w:r>
    </w:p>
    <w:p w14:paraId="5EC1CD56" w14:textId="77777777" w:rsidR="00854D6D" w:rsidRPr="004D13BF" w:rsidRDefault="00854D6D" w:rsidP="00854D6D">
      <w:pPr>
        <w:pStyle w:val="Default"/>
        <w:numPr>
          <w:ilvl w:val="0"/>
          <w:numId w:val="3"/>
        </w:numPr>
        <w:spacing w:after="240"/>
        <w:ind w:left="360"/>
        <w:rPr>
          <w:lang w:val="en"/>
        </w:rPr>
      </w:pPr>
      <w:r w:rsidRPr="004D13BF">
        <w:rPr>
          <w:lang w:val="en"/>
        </w:rPr>
        <w:t>All cleaners and sanitizers must be purchased through normal channels.  The CDC recommends using normal household cleaners for most surfaces.  A 10% bleach solution is a highly effective disinfectant.  For surfaces that have been contaminated or potentially contaminated by a person known or suspected to be infected with the coronavirus, the CDC recommends using any EPA-registered household disinfectants.  ALWAYS follow the directions on the label.</w:t>
      </w:r>
    </w:p>
    <w:p w14:paraId="4BEF3721" w14:textId="77777777" w:rsidR="00854D6D" w:rsidRPr="004D13BF" w:rsidRDefault="00854D6D" w:rsidP="00854D6D">
      <w:pPr>
        <w:pStyle w:val="Default"/>
        <w:numPr>
          <w:ilvl w:val="0"/>
          <w:numId w:val="3"/>
        </w:numPr>
        <w:spacing w:after="240"/>
        <w:ind w:left="360"/>
        <w:rPr>
          <w:lang w:val="en"/>
        </w:rPr>
      </w:pPr>
      <w:r w:rsidRPr="004D13BF">
        <w:rPr>
          <w:lang w:val="en"/>
        </w:rPr>
        <w:t>Wear the appropriate gloves and safety glasses in accordance with the label.</w:t>
      </w:r>
    </w:p>
    <w:p w14:paraId="3322D37E" w14:textId="77777777" w:rsidR="00854D6D" w:rsidRPr="004D13BF" w:rsidRDefault="00854D6D" w:rsidP="00854D6D">
      <w:pPr>
        <w:pStyle w:val="Default"/>
        <w:numPr>
          <w:ilvl w:val="0"/>
          <w:numId w:val="3"/>
        </w:numPr>
        <w:spacing w:after="240"/>
        <w:ind w:left="360"/>
        <w:rPr>
          <w:lang w:val="en"/>
        </w:rPr>
      </w:pPr>
      <w:r w:rsidRPr="004D13BF">
        <w:rPr>
          <w:lang w:val="en"/>
        </w:rPr>
        <w:t xml:space="preserve">NJPEOSH </w:t>
      </w:r>
      <w:r w:rsidRPr="004D13BF">
        <w:rPr>
          <w:u w:val="single"/>
          <w:lang w:val="en"/>
        </w:rPr>
        <w:t>and this agency</w:t>
      </w:r>
      <w:r w:rsidRPr="004D13BF">
        <w:rPr>
          <w:lang w:val="en"/>
        </w:rPr>
        <w:t xml:space="preserve"> prohibit employees from bringing into the workplace any personal clean</w:t>
      </w:r>
      <w:r>
        <w:rPr>
          <w:lang w:val="en"/>
        </w:rPr>
        <w:t>ers without prior approval from (insert name) _________________________________</w:t>
      </w:r>
      <w:r w:rsidRPr="004D13BF">
        <w:rPr>
          <w:lang w:val="en"/>
        </w:rPr>
        <w:t>.</w:t>
      </w:r>
    </w:p>
    <w:p w14:paraId="5A184ED5" w14:textId="77777777" w:rsidR="00854D6D" w:rsidRPr="004D13BF" w:rsidRDefault="00854D6D" w:rsidP="00854D6D">
      <w:pPr>
        <w:pStyle w:val="Default"/>
        <w:numPr>
          <w:ilvl w:val="0"/>
          <w:numId w:val="3"/>
        </w:numPr>
        <w:spacing w:after="240"/>
        <w:ind w:left="360"/>
        <w:rPr>
          <w:lang w:val="en"/>
        </w:rPr>
      </w:pPr>
      <w:r w:rsidRPr="004D13BF">
        <w:rPr>
          <w:lang w:val="en"/>
        </w:rPr>
        <w:t xml:space="preserve">Do not mix or add extra ingredients to cleaners </w:t>
      </w:r>
    </w:p>
    <w:p w14:paraId="719514D9" w14:textId="77777777" w:rsidR="00854D6D" w:rsidRPr="004D13BF" w:rsidRDefault="00854D6D" w:rsidP="00854D6D">
      <w:pPr>
        <w:pStyle w:val="Default"/>
        <w:numPr>
          <w:ilvl w:val="0"/>
          <w:numId w:val="3"/>
        </w:numPr>
        <w:spacing w:after="240"/>
        <w:ind w:left="360"/>
        <w:rPr>
          <w:lang w:val="en"/>
        </w:rPr>
      </w:pPr>
      <w:r w:rsidRPr="004D13BF">
        <w:rPr>
          <w:lang w:val="en"/>
        </w:rPr>
        <w:t>If you put the cleaner into a secondary container, make sure you label it properly.  Ask if you are unsure.</w:t>
      </w:r>
    </w:p>
    <w:p w14:paraId="7F4DB001" w14:textId="77777777" w:rsidR="00854D6D" w:rsidRPr="004D13BF" w:rsidRDefault="00854D6D" w:rsidP="00854D6D">
      <w:pPr>
        <w:pStyle w:val="Default"/>
        <w:numPr>
          <w:ilvl w:val="0"/>
          <w:numId w:val="3"/>
        </w:numPr>
        <w:spacing w:after="240"/>
        <w:ind w:left="360"/>
        <w:rPr>
          <w:lang w:val="en"/>
        </w:rPr>
      </w:pPr>
      <w:r w:rsidRPr="004D13BF">
        <w:rPr>
          <w:lang w:val="en"/>
        </w:rPr>
        <w:t>Managers – considering the time we are in, we recommended you post copies of the Safety Data Sheets for the cleaners and sanitizers used in your department.  If you need a copy, contact our Right-to-Know Coordinator,</w:t>
      </w:r>
      <w:r>
        <w:rPr>
          <w:lang w:val="en"/>
        </w:rPr>
        <w:t xml:space="preserve"> (insert name) ______________________________________</w:t>
      </w:r>
      <w:r w:rsidRPr="004D13BF">
        <w:rPr>
          <w:lang w:val="en"/>
        </w:rPr>
        <w:t>.</w:t>
      </w:r>
    </w:p>
    <w:p w14:paraId="62661B36" w14:textId="563033A1" w:rsidR="00854D6D" w:rsidRDefault="00854D6D" w:rsidP="00854D6D">
      <w:pPr>
        <w:pStyle w:val="Default"/>
        <w:spacing w:after="240"/>
        <w:rPr>
          <w:lang w:val="en"/>
        </w:rPr>
      </w:pPr>
      <w:r w:rsidRPr="004D13BF">
        <w:rPr>
          <w:lang w:val="en"/>
        </w:rPr>
        <w:t xml:space="preserve">The </w:t>
      </w:r>
      <w:r>
        <w:rPr>
          <w:lang w:val="en"/>
        </w:rPr>
        <w:t xml:space="preserve">NJCE </w:t>
      </w:r>
      <w:r w:rsidRPr="004D13BF">
        <w:rPr>
          <w:lang w:val="en"/>
        </w:rPr>
        <w:t xml:space="preserve">has additional COVID -19 information on their website, </w:t>
      </w:r>
      <w:hyperlink r:id="rId8" w:history="1">
        <w:r>
          <w:rPr>
            <w:rStyle w:val="Hyperlink"/>
          </w:rPr>
          <w:t>https://njce.org/covid-19-updates/</w:t>
        </w:r>
      </w:hyperlink>
      <w:r>
        <w:rPr>
          <w:lang w:val="en"/>
        </w:rPr>
        <w:t xml:space="preserve"> </w:t>
      </w:r>
    </w:p>
    <w:p w14:paraId="022EC269" w14:textId="77777777" w:rsidR="00854D6D" w:rsidRDefault="00854D6D" w:rsidP="00854D6D">
      <w:pPr>
        <w:pStyle w:val="Default"/>
        <w:spacing w:after="240"/>
        <w:jc w:val="center"/>
        <w:rPr>
          <w:b/>
          <w:i/>
          <w:lang w:val="en"/>
        </w:rPr>
      </w:pPr>
      <w:r w:rsidRPr="004D13BF">
        <w:rPr>
          <w:b/>
          <w:i/>
          <w:lang w:val="en"/>
        </w:rPr>
        <w:t>Are there any questions?</w:t>
      </w:r>
    </w:p>
    <w:p w14:paraId="56E4D6D0" w14:textId="77777777" w:rsidR="00854D6D" w:rsidRPr="004D13BF" w:rsidRDefault="00854D6D" w:rsidP="00854D6D">
      <w:pPr>
        <w:pStyle w:val="Default"/>
        <w:spacing w:after="240"/>
        <w:jc w:val="right"/>
        <w:rPr>
          <w:b/>
          <w:i/>
        </w:rPr>
        <w:sectPr w:rsidR="00854D6D" w:rsidRPr="004D13BF" w:rsidSect="009D1486">
          <w:headerReference w:type="even" r:id="rId9"/>
          <w:headerReference w:type="default" r:id="rId10"/>
          <w:footerReference w:type="even" r:id="rId11"/>
          <w:footerReference w:type="default" r:id="rId12"/>
          <w:pgSz w:w="12240" w:h="15840"/>
          <w:pgMar w:top="720" w:right="720" w:bottom="720" w:left="720" w:header="720" w:footer="123" w:gutter="0"/>
          <w:cols w:space="720"/>
          <w:docGrid w:linePitch="360"/>
        </w:sectPr>
      </w:pPr>
      <w:r w:rsidRPr="001D7BB7">
        <w:rPr>
          <w:lang w:val="en"/>
        </w:rPr>
        <w:t>Date:</w:t>
      </w:r>
      <w:r>
        <w:rPr>
          <w:b/>
          <w:i/>
          <w:lang w:val="en"/>
        </w:rPr>
        <w:t xml:space="preserve"> __________________</w:t>
      </w:r>
    </w:p>
    <w:p w14:paraId="55CF045F" w14:textId="77777777" w:rsidR="00C81FCE" w:rsidRPr="00EE632C" w:rsidRDefault="00C81FCE" w:rsidP="00C81FCE">
      <w:pPr>
        <w:rPr>
          <w:rFonts w:ascii="Times New Roman" w:hAnsi="Times New Roman" w:cs="Times New Roman"/>
        </w:rPr>
      </w:pPr>
      <w:r w:rsidRPr="00EE632C">
        <w:rPr>
          <w:rFonts w:ascii="Times New Roman" w:hAnsi="Times New Roman" w:cs="Times New Roman"/>
        </w:rPr>
        <w:lastRenderedPageBreak/>
        <w:t xml:space="preserve">Additional Comments or </w:t>
      </w:r>
      <w:bookmarkStart w:id="0" w:name="_GoBack"/>
      <w:bookmarkEnd w:id="0"/>
      <w:r w:rsidRPr="00EE632C">
        <w:rPr>
          <w:rFonts w:ascii="Times New Roman" w:hAnsi="Times New Roman" w:cs="Times New Roman"/>
        </w:rPr>
        <w:t>training points:</w:t>
      </w:r>
    </w:p>
    <w:p w14:paraId="01E7815D" w14:textId="77777777" w:rsidR="00C81FCE" w:rsidRPr="00EE632C" w:rsidRDefault="00C81FCE" w:rsidP="00C81FCE">
      <w:pPr>
        <w:rPr>
          <w:rFonts w:ascii="Times New Roman" w:hAnsi="Times New Roman" w:cs="Times New Roman"/>
        </w:rPr>
      </w:pPr>
    </w:p>
    <w:p w14:paraId="295A7FE3"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0FE8FCAA" w14:textId="77777777" w:rsidR="00C81FCE" w:rsidRPr="00EE632C" w:rsidRDefault="00C81FCE" w:rsidP="00C81FCE">
      <w:pPr>
        <w:rPr>
          <w:rFonts w:ascii="Times New Roman" w:hAnsi="Times New Roman" w:cs="Times New Roman"/>
        </w:rPr>
      </w:pPr>
    </w:p>
    <w:p w14:paraId="7831BE07"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2753FC32" w14:textId="77777777" w:rsidR="00C81FCE" w:rsidRPr="00EE632C" w:rsidRDefault="00C81FCE" w:rsidP="00C81FCE">
      <w:pPr>
        <w:rPr>
          <w:rFonts w:ascii="Times New Roman" w:hAnsi="Times New Roman" w:cs="Times New Roman"/>
        </w:rPr>
      </w:pPr>
    </w:p>
    <w:p w14:paraId="5BFEC222" w14:textId="77777777" w:rsidR="00C81FCE" w:rsidRPr="00EE632C" w:rsidRDefault="00C81FCE" w:rsidP="00C81FCE">
      <w:pPr>
        <w:rPr>
          <w:rFonts w:ascii="Times New Roman" w:hAnsi="Times New Roman" w:cs="Times New Roman"/>
        </w:rPr>
      </w:pPr>
      <w:r w:rsidRPr="00EE632C">
        <w:rPr>
          <w:rFonts w:ascii="Times New Roman" w:hAnsi="Times New Roman" w:cs="Times New Roman"/>
        </w:rPr>
        <w:t>________________________________________________________________________________________</w:t>
      </w:r>
      <w:r w:rsidRPr="00EE632C">
        <w:rPr>
          <w:rFonts w:ascii="Times New Roman" w:hAnsi="Times New Roman" w:cs="Times New Roman"/>
        </w:rPr>
        <w:softHyphen/>
        <w:t>__</w:t>
      </w:r>
    </w:p>
    <w:p w14:paraId="576A867D" w14:textId="77777777" w:rsidR="00C81FCE" w:rsidRPr="00EE632C" w:rsidRDefault="00C81FCE" w:rsidP="00C81FCE">
      <w:pPr>
        <w:rPr>
          <w:rFonts w:ascii="Times New Roman" w:hAnsi="Times New Roman" w:cs="Times New Roman"/>
        </w:rPr>
      </w:pPr>
    </w:p>
    <w:p w14:paraId="2CB65815"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6A5DDBF8" w14:textId="77777777" w:rsidR="00C81FCE" w:rsidRPr="00EE632C" w:rsidRDefault="00C81FCE" w:rsidP="00C81FCE">
      <w:pPr>
        <w:rPr>
          <w:rFonts w:ascii="Times New Roman" w:hAnsi="Times New Roman" w:cs="Times New Roman"/>
        </w:rPr>
      </w:pPr>
    </w:p>
    <w:p w14:paraId="2DCC97BB"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1CE5A439" w14:textId="77777777" w:rsidR="00C81FCE" w:rsidRPr="00EE632C" w:rsidRDefault="00C81FCE" w:rsidP="00C81FCE">
      <w:pPr>
        <w:rPr>
          <w:rFonts w:ascii="Times New Roman" w:hAnsi="Times New Roman" w:cs="Times New Roman"/>
        </w:rPr>
      </w:pPr>
    </w:p>
    <w:p w14:paraId="30D9D688"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3007DF3F" w14:textId="77777777" w:rsidR="00C81FCE" w:rsidRPr="00EE632C" w:rsidRDefault="00C81FCE" w:rsidP="00C81FCE">
      <w:pPr>
        <w:rPr>
          <w:rFonts w:ascii="Times New Roman" w:hAnsi="Times New Roman" w:cs="Times New Roman"/>
        </w:rPr>
      </w:pPr>
    </w:p>
    <w:p w14:paraId="390C446F"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26AA3A48" w14:textId="77777777" w:rsidR="00C81FCE" w:rsidRPr="00EE632C" w:rsidRDefault="00C81FCE" w:rsidP="00C81FCE">
      <w:pPr>
        <w:rPr>
          <w:rFonts w:ascii="Times New Roman" w:hAnsi="Times New Roman" w:cs="Times New Roman"/>
        </w:rPr>
      </w:pPr>
    </w:p>
    <w:p w14:paraId="6B8A9B78"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3F7B3717" w14:textId="77777777" w:rsidR="00C81FCE" w:rsidRPr="00EE632C" w:rsidRDefault="00C81FCE" w:rsidP="00C81FCE">
      <w:pPr>
        <w:rPr>
          <w:rFonts w:ascii="Times New Roman" w:hAnsi="Times New Roman" w:cs="Times New Roman"/>
        </w:rPr>
      </w:pPr>
    </w:p>
    <w:p w14:paraId="74FD47CA"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33B819CD" w14:textId="77777777" w:rsidR="00C81FCE" w:rsidRPr="00EE632C" w:rsidRDefault="00C81FCE" w:rsidP="00C81FCE">
      <w:pPr>
        <w:rPr>
          <w:rFonts w:ascii="Times New Roman" w:hAnsi="Times New Roman" w:cs="Times New Roman"/>
        </w:rPr>
      </w:pPr>
    </w:p>
    <w:p w14:paraId="38C2AC68"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1F5CF0F1" w14:textId="77777777" w:rsidR="00C81FCE" w:rsidRPr="00EE632C" w:rsidRDefault="00C81FCE" w:rsidP="00C81FCE">
      <w:pPr>
        <w:rPr>
          <w:rFonts w:ascii="Times New Roman" w:hAnsi="Times New Roman" w:cs="Times New Roman"/>
        </w:rPr>
      </w:pPr>
    </w:p>
    <w:p w14:paraId="4B941B40"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0BE64DF4" w14:textId="77777777" w:rsidR="00C81FCE" w:rsidRPr="00EE632C" w:rsidRDefault="00C81FCE" w:rsidP="00C81FCE">
      <w:pPr>
        <w:rPr>
          <w:rFonts w:ascii="Times New Roman" w:hAnsi="Times New Roman" w:cs="Times New Roman"/>
        </w:rPr>
      </w:pPr>
    </w:p>
    <w:p w14:paraId="1D494C1B"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1FF95FB5" w14:textId="77777777" w:rsidR="00C81FCE" w:rsidRPr="00EE632C" w:rsidRDefault="00C81FCE" w:rsidP="00C81FCE">
      <w:pPr>
        <w:rPr>
          <w:rFonts w:ascii="Times New Roman" w:hAnsi="Times New Roman" w:cs="Times New Roman"/>
        </w:rPr>
      </w:pPr>
    </w:p>
    <w:p w14:paraId="3CD96990"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7BB385BC" w14:textId="77777777" w:rsidR="00C81FCE" w:rsidRPr="00EE632C" w:rsidRDefault="00C81FCE" w:rsidP="00C81FCE">
      <w:pPr>
        <w:rPr>
          <w:rFonts w:ascii="Times New Roman" w:hAnsi="Times New Roman" w:cs="Times New Roman"/>
        </w:rPr>
      </w:pPr>
    </w:p>
    <w:p w14:paraId="311E87FE"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550B302E" w14:textId="77777777" w:rsidR="00C81FCE" w:rsidRDefault="00C81FCE" w:rsidP="00C81FCE">
      <w:pPr>
        <w:jc w:val="center"/>
        <w:rPr>
          <w:rFonts w:ascii="Franklin Gothic Book" w:hAnsi="Franklin Gothic Book"/>
          <w:color w:val="002856"/>
          <w:sz w:val="22"/>
          <w:szCs w:val="22"/>
        </w:rPr>
      </w:pPr>
    </w:p>
    <w:sectPr w:rsidR="00C81FCE" w:rsidSect="00854D6D">
      <w:footerReference w:type="even" r:id="rId13"/>
      <w:footerReference w:type="default" r:id="rId14"/>
      <w:headerReference w:type="first" r:id="rId15"/>
      <w:footerReference w:type="first" r:id="rId16"/>
      <w:pgSz w:w="12240" w:h="15840"/>
      <w:pgMar w:top="720" w:right="720" w:bottom="720" w:left="720" w:header="720" w:footer="44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05CCC" w14:textId="77777777" w:rsidR="00024C18" w:rsidRDefault="00024C18" w:rsidP="00FD75BF">
      <w:r>
        <w:separator/>
      </w:r>
    </w:p>
  </w:endnote>
  <w:endnote w:type="continuationSeparator" w:id="0">
    <w:p w14:paraId="1DFADEA8" w14:textId="77777777" w:rsidR="00024C18" w:rsidRDefault="00024C18" w:rsidP="00FD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variable"/>
    <w:sig w:usb0="6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3E848" w14:textId="77777777" w:rsidR="00854D6D" w:rsidRDefault="00CE44F5">
    <w:pPr>
      <w:pStyle w:val="Footer"/>
    </w:pPr>
    <w:sdt>
      <w:sdtPr>
        <w:id w:val="1474638410"/>
        <w:temporary/>
        <w:showingPlcHdr/>
      </w:sdtPr>
      <w:sdtEndPr/>
      <w:sdtContent>
        <w:r w:rsidR="00854D6D">
          <w:t>[Type text]</w:t>
        </w:r>
      </w:sdtContent>
    </w:sdt>
    <w:r w:rsidR="00854D6D">
      <w:ptab w:relativeTo="margin" w:alignment="center" w:leader="none"/>
    </w:r>
    <w:sdt>
      <w:sdtPr>
        <w:id w:val="-1665306311"/>
        <w:temporary/>
        <w:showingPlcHdr/>
      </w:sdtPr>
      <w:sdtEndPr/>
      <w:sdtContent>
        <w:r w:rsidR="00854D6D">
          <w:t>[Type text]</w:t>
        </w:r>
      </w:sdtContent>
    </w:sdt>
    <w:r w:rsidR="00854D6D">
      <w:ptab w:relativeTo="margin" w:alignment="right" w:leader="none"/>
    </w:r>
    <w:sdt>
      <w:sdtPr>
        <w:id w:val="-191615176"/>
        <w:temporary/>
        <w:showingPlcHdr/>
      </w:sdtPr>
      <w:sdtEndPr/>
      <w:sdtContent>
        <w:r w:rsidR="00854D6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470A2" w14:textId="77777777" w:rsidR="00854D6D" w:rsidRPr="002D200F" w:rsidRDefault="00854D6D" w:rsidP="00854D6D">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82816" behindDoc="1" locked="0" layoutInCell="1" allowOverlap="1" wp14:anchorId="10819BDF" wp14:editId="57456325">
          <wp:simplePos x="0" y="0"/>
          <wp:positionH relativeFrom="column">
            <wp:posOffset>-470535</wp:posOffset>
          </wp:positionH>
          <wp:positionV relativeFrom="paragraph">
            <wp:posOffset>384175</wp:posOffset>
          </wp:positionV>
          <wp:extent cx="7774940" cy="16446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p w14:paraId="78196BB7" w14:textId="77777777" w:rsidR="00854D6D" w:rsidRDefault="00854D6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28495596"/>
      <w:docPartObj>
        <w:docPartGallery w:val="Page Numbers (Bottom of Page)"/>
        <w:docPartUnique/>
      </w:docPartObj>
    </w:sdtPr>
    <w:sdtEndPr>
      <w:rPr>
        <w:rStyle w:val="PageNumber"/>
      </w:rPr>
    </w:sdtEndPr>
    <w:sdtContent>
      <w:p w14:paraId="71A566A6" w14:textId="20BA0DED" w:rsidR="00802118" w:rsidRDefault="00802118" w:rsidP="008021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278E">
          <w:rPr>
            <w:rStyle w:val="PageNumber"/>
            <w:noProof/>
          </w:rPr>
          <w:t>2</w:t>
        </w:r>
        <w:r>
          <w:rPr>
            <w:rStyle w:val="PageNumber"/>
          </w:rPr>
          <w:fldChar w:fldCharType="end"/>
        </w:r>
      </w:p>
    </w:sdtContent>
  </w:sdt>
  <w:p w14:paraId="1E8623E8" w14:textId="77777777" w:rsidR="00802118" w:rsidRDefault="00802118" w:rsidP="00FD75BF">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6F4DB" w14:textId="56B690DF" w:rsidR="00DB278E" w:rsidRPr="00401CD5" w:rsidRDefault="00DB278E" w:rsidP="00DB278E">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854D6D">
      <w:rPr>
        <w:rFonts w:ascii="Franklin Gothic Book" w:hAnsi="Franklin Gothic Book"/>
        <w:noProof/>
        <w:sz w:val="14"/>
        <w:szCs w:val="14"/>
      </w:rPr>
      <w:t>2</w:t>
    </w:r>
    <w:r w:rsidRPr="00401CD5">
      <w:rPr>
        <w:rFonts w:ascii="Franklin Gothic Book" w:hAnsi="Franklin Gothic Book"/>
        <w:noProof/>
        <w:sz w:val="14"/>
        <w:szCs w:val="14"/>
      </w:rPr>
      <w:fldChar w:fldCharType="end"/>
    </w:r>
  </w:p>
  <w:p w14:paraId="265C4223" w14:textId="77777777" w:rsidR="00DB278E" w:rsidRPr="00802118" w:rsidRDefault="00DB278E" w:rsidP="00DB278E">
    <w:pPr>
      <w:pStyle w:val="Footer"/>
      <w:rPr>
        <w:rFonts w:ascii="Franklin Gothic Book" w:hAnsi="Franklin Gothic Book"/>
        <w:sz w:val="8"/>
        <w:szCs w:val="8"/>
      </w:rPr>
    </w:pPr>
  </w:p>
  <w:p w14:paraId="268A9400" w14:textId="60BCD79C" w:rsidR="00802118" w:rsidRPr="00DB278E" w:rsidRDefault="00DB278E" w:rsidP="00DB278E">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8720" behindDoc="1" locked="0" layoutInCell="1" allowOverlap="1" wp14:anchorId="1757FB51" wp14:editId="25BD02D8">
          <wp:simplePos x="0" y="0"/>
          <wp:positionH relativeFrom="column">
            <wp:posOffset>-470535</wp:posOffset>
          </wp:positionH>
          <wp:positionV relativeFrom="paragraph">
            <wp:posOffset>379095</wp:posOffset>
          </wp:positionV>
          <wp:extent cx="7774940" cy="164465"/>
          <wp:effectExtent l="0" t="0" r="0" b="6985"/>
          <wp:wrapNone/>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F8743" w14:textId="1EB2B50F" w:rsidR="00802118" w:rsidRPr="00401CD5" w:rsidRDefault="00802118" w:rsidP="00401CD5">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CE44F5">
      <w:rPr>
        <w:rFonts w:ascii="Franklin Gothic Book" w:hAnsi="Franklin Gothic Book"/>
        <w:noProof/>
        <w:sz w:val="14"/>
        <w:szCs w:val="14"/>
      </w:rPr>
      <w:t>2</w:t>
    </w:r>
    <w:r w:rsidRPr="00401CD5">
      <w:rPr>
        <w:rFonts w:ascii="Franklin Gothic Book" w:hAnsi="Franklin Gothic Book"/>
        <w:noProof/>
        <w:sz w:val="14"/>
        <w:szCs w:val="14"/>
      </w:rPr>
      <w:fldChar w:fldCharType="end"/>
    </w:r>
  </w:p>
  <w:p w14:paraId="4CF02BFC" w14:textId="77777777" w:rsidR="00802118" w:rsidRPr="00802118" w:rsidRDefault="00802118" w:rsidP="002D200F">
    <w:pPr>
      <w:pStyle w:val="Footer"/>
      <w:rPr>
        <w:rFonts w:ascii="Franklin Gothic Book" w:hAnsi="Franklin Gothic Book"/>
        <w:sz w:val="8"/>
        <w:szCs w:val="8"/>
      </w:rPr>
    </w:pPr>
  </w:p>
  <w:p w14:paraId="13074192" w14:textId="61BCBAB1" w:rsidR="00802118" w:rsidRPr="002D200F" w:rsidRDefault="00DB278E" w:rsidP="002D200F">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1552" behindDoc="1" locked="0" layoutInCell="1" allowOverlap="1" wp14:anchorId="1621E60F" wp14:editId="560CEC2C">
          <wp:simplePos x="0" y="0"/>
          <wp:positionH relativeFrom="column">
            <wp:posOffset>-470535</wp:posOffset>
          </wp:positionH>
          <wp:positionV relativeFrom="paragraph">
            <wp:posOffset>384175</wp:posOffset>
          </wp:positionV>
          <wp:extent cx="7774940" cy="164465"/>
          <wp:effectExtent l="0" t="0" r="0" b="6985"/>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63228" w14:textId="77777777" w:rsidR="00024C18" w:rsidRDefault="00024C18" w:rsidP="00FD75BF">
      <w:r>
        <w:separator/>
      </w:r>
    </w:p>
  </w:footnote>
  <w:footnote w:type="continuationSeparator" w:id="0">
    <w:p w14:paraId="7574E768" w14:textId="77777777" w:rsidR="00024C18" w:rsidRDefault="00024C18" w:rsidP="00FD75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1CAE6" w14:textId="77777777" w:rsidR="00854D6D" w:rsidRDefault="00CE44F5">
    <w:pPr>
      <w:pStyle w:val="Header"/>
    </w:pPr>
    <w:sdt>
      <w:sdtPr>
        <w:id w:val="609169974"/>
        <w:temporary/>
        <w:showingPlcHdr/>
      </w:sdtPr>
      <w:sdtEndPr/>
      <w:sdtContent>
        <w:r w:rsidR="00854D6D">
          <w:t>[Type text]</w:t>
        </w:r>
      </w:sdtContent>
    </w:sdt>
    <w:r w:rsidR="00854D6D">
      <w:ptab w:relativeTo="margin" w:alignment="center" w:leader="none"/>
    </w:r>
    <w:sdt>
      <w:sdtPr>
        <w:id w:val="-1591070173"/>
        <w:temporary/>
        <w:showingPlcHdr/>
      </w:sdtPr>
      <w:sdtEndPr/>
      <w:sdtContent>
        <w:r w:rsidR="00854D6D">
          <w:t>[Type text]</w:t>
        </w:r>
      </w:sdtContent>
    </w:sdt>
    <w:r w:rsidR="00854D6D">
      <w:ptab w:relativeTo="margin" w:alignment="right" w:leader="none"/>
    </w:r>
    <w:sdt>
      <w:sdtPr>
        <w:id w:val="-931664341"/>
        <w:temporary/>
        <w:showingPlcHdr/>
      </w:sdtPr>
      <w:sdtEndPr/>
      <w:sdtContent>
        <w:r w:rsidR="00854D6D">
          <w:t>[Type text]</w:t>
        </w:r>
      </w:sdtContent>
    </w:sdt>
  </w:p>
  <w:p w14:paraId="59A1A229" w14:textId="77777777" w:rsidR="00854D6D" w:rsidRDefault="00854D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9AB9A" w14:textId="2D6298BB" w:rsidR="00854D6D" w:rsidRDefault="00854D6D">
    <w:pPr>
      <w:pStyle w:val="Header"/>
    </w:pPr>
    <w:r>
      <w:rPr>
        <w:noProof/>
      </w:rPr>
      <w:drawing>
        <wp:anchor distT="0" distB="0" distL="114300" distR="114300" simplePos="0" relativeHeight="251680768" behindDoc="1" locked="0" layoutInCell="1" allowOverlap="1" wp14:anchorId="3A8A07F7" wp14:editId="2D1E285C">
          <wp:simplePos x="0" y="0"/>
          <wp:positionH relativeFrom="column">
            <wp:posOffset>-474345</wp:posOffset>
          </wp:positionH>
          <wp:positionV relativeFrom="paragraph">
            <wp:posOffset>-439230</wp:posOffset>
          </wp:positionV>
          <wp:extent cx="7763774" cy="1179496"/>
          <wp:effectExtent l="0" t="0" r="0" b="1905"/>
          <wp:wrapNone/>
          <wp:docPr id="11" name="Picture 11" descr="A picture containing sitting, photo, tabl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M Shift Briefing Header.png"/>
                  <pic:cNvPicPr/>
                </pic:nvPicPr>
                <pic:blipFill>
                  <a:blip r:embed="rId1">
                    <a:extLst>
                      <a:ext uri="{28A0092B-C50C-407E-A947-70E740481C1C}">
                        <a14:useLocalDpi xmlns:a14="http://schemas.microsoft.com/office/drawing/2010/main" val="0"/>
                      </a:ext>
                    </a:extLst>
                  </a:blip>
                  <a:stretch>
                    <a:fillRect/>
                  </a:stretch>
                </pic:blipFill>
                <pic:spPr>
                  <a:xfrm>
                    <a:off x="0" y="0"/>
                    <a:ext cx="7763774" cy="1179496"/>
                  </a:xfrm>
                  <a:prstGeom prst="rect">
                    <a:avLst/>
                  </a:prstGeom>
                </pic:spPr>
              </pic:pic>
            </a:graphicData>
          </a:graphic>
          <wp14:sizeRelH relativeFrom="page">
            <wp14:pctWidth>0</wp14:pctWidth>
          </wp14:sizeRelH>
          <wp14:sizeRelV relativeFrom="page">
            <wp14:pctHeight>0</wp14:pctHeight>
          </wp14:sizeRelV>
        </wp:anchor>
      </w:drawing>
    </w:r>
  </w:p>
  <w:p w14:paraId="4B48D007" w14:textId="77777777" w:rsidR="00854D6D" w:rsidRDefault="00854D6D">
    <w:pPr>
      <w:pStyle w:val="Header"/>
    </w:pPr>
  </w:p>
  <w:p w14:paraId="7E95430E" w14:textId="77777777" w:rsidR="00854D6D" w:rsidRDefault="00854D6D">
    <w:pPr>
      <w:pStyle w:val="Header"/>
    </w:pPr>
  </w:p>
  <w:p w14:paraId="5553D552" w14:textId="38DC82DE" w:rsidR="00854D6D" w:rsidRDefault="00854D6D">
    <w:pPr>
      <w:pStyle w:val="Header"/>
    </w:pP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387B7" w14:textId="14CF335D" w:rsidR="00802118" w:rsidRDefault="00802118" w:rsidP="00FD75BF">
    <w:pPr>
      <w:pStyle w:val="Header"/>
      <w:ind w:hanging="720"/>
      <w:rPr>
        <w:noProof/>
      </w:rPr>
    </w:pPr>
  </w:p>
  <w:p w14:paraId="4B19CBE1" w14:textId="77777777" w:rsidR="00802118" w:rsidRDefault="00802118" w:rsidP="00FD75BF">
    <w:pPr>
      <w:pStyle w:val="Header"/>
      <w:ind w:hanging="720"/>
      <w:rPr>
        <w:noProof/>
      </w:rPr>
    </w:pPr>
  </w:p>
  <w:p w14:paraId="79AFD81F" w14:textId="7659077B" w:rsidR="00802118" w:rsidRPr="002D200F" w:rsidRDefault="00802118" w:rsidP="00FD75BF">
    <w:pPr>
      <w:pStyle w:val="Header"/>
      <w:ind w:hanging="720"/>
      <w:rPr>
        <w:rFonts w:ascii="Franklin Gothic Book" w:hAnsi="Franklin Gothic Book"/>
        <w:sz w:val="16"/>
        <w:szCs w:val="16"/>
      </w:rPr>
    </w:pPr>
    <w:r w:rsidRPr="00B72FE4">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A00D6"/>
    <w:multiLevelType w:val="hybridMultilevel"/>
    <w:tmpl w:val="8E1A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E4B65"/>
    <w:multiLevelType w:val="hybridMultilevel"/>
    <w:tmpl w:val="3E86E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073B7"/>
    <w:multiLevelType w:val="hybridMultilevel"/>
    <w:tmpl w:val="188C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A2NjEzMDA3NDFX0lEKTi0uzszPAykwqQUAEOMmniwAAAA="/>
  </w:docVars>
  <w:rsids>
    <w:rsidRoot w:val="00FD75BF"/>
    <w:rsid w:val="0000782F"/>
    <w:rsid w:val="00024C18"/>
    <w:rsid w:val="000466BE"/>
    <w:rsid w:val="00086F1D"/>
    <w:rsid w:val="000A2059"/>
    <w:rsid w:val="000D4681"/>
    <w:rsid w:val="001043F3"/>
    <w:rsid w:val="00171C84"/>
    <w:rsid w:val="002D200F"/>
    <w:rsid w:val="00301E1F"/>
    <w:rsid w:val="0038083F"/>
    <w:rsid w:val="003B6DD3"/>
    <w:rsid w:val="003C032D"/>
    <w:rsid w:val="003D4FED"/>
    <w:rsid w:val="00401CD5"/>
    <w:rsid w:val="00442F3A"/>
    <w:rsid w:val="004671F4"/>
    <w:rsid w:val="00496D3C"/>
    <w:rsid w:val="005379BD"/>
    <w:rsid w:val="0055084D"/>
    <w:rsid w:val="005A59C9"/>
    <w:rsid w:val="006F10B0"/>
    <w:rsid w:val="00802118"/>
    <w:rsid w:val="00854D6D"/>
    <w:rsid w:val="0086110B"/>
    <w:rsid w:val="008D5C6C"/>
    <w:rsid w:val="00902556"/>
    <w:rsid w:val="00902803"/>
    <w:rsid w:val="009C52F4"/>
    <w:rsid w:val="009D1486"/>
    <w:rsid w:val="00B72FE4"/>
    <w:rsid w:val="00C173F5"/>
    <w:rsid w:val="00C81FCE"/>
    <w:rsid w:val="00C92BA3"/>
    <w:rsid w:val="00CE44F5"/>
    <w:rsid w:val="00DB278E"/>
    <w:rsid w:val="00DE7E7A"/>
    <w:rsid w:val="00E2548A"/>
    <w:rsid w:val="00E64530"/>
    <w:rsid w:val="00F37180"/>
    <w:rsid w:val="00F647F0"/>
    <w:rsid w:val="00F67872"/>
    <w:rsid w:val="00FD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60093BB"/>
  <w15:chartTrackingRefBased/>
  <w15:docId w15:val="{A0B78405-72BA-0048-8EFC-0B56804B3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5BF"/>
    <w:pPr>
      <w:tabs>
        <w:tab w:val="center" w:pos="4680"/>
        <w:tab w:val="right" w:pos="9360"/>
      </w:tabs>
    </w:pPr>
  </w:style>
  <w:style w:type="character" w:customStyle="1" w:styleId="HeaderChar">
    <w:name w:val="Header Char"/>
    <w:basedOn w:val="DefaultParagraphFont"/>
    <w:link w:val="Header"/>
    <w:uiPriority w:val="99"/>
    <w:rsid w:val="00FD75BF"/>
  </w:style>
  <w:style w:type="paragraph" w:styleId="Footer">
    <w:name w:val="footer"/>
    <w:basedOn w:val="Normal"/>
    <w:link w:val="FooterChar"/>
    <w:uiPriority w:val="99"/>
    <w:unhideWhenUsed/>
    <w:rsid w:val="00FD75BF"/>
    <w:pPr>
      <w:tabs>
        <w:tab w:val="center" w:pos="4680"/>
        <w:tab w:val="right" w:pos="9360"/>
      </w:tabs>
    </w:pPr>
  </w:style>
  <w:style w:type="character" w:customStyle="1" w:styleId="FooterChar">
    <w:name w:val="Footer Char"/>
    <w:basedOn w:val="DefaultParagraphFont"/>
    <w:link w:val="Footer"/>
    <w:uiPriority w:val="99"/>
    <w:rsid w:val="00FD75BF"/>
  </w:style>
  <w:style w:type="paragraph" w:customStyle="1" w:styleId="BasicParagraph">
    <w:name w:val="[Basic Paragraph]"/>
    <w:basedOn w:val="Normal"/>
    <w:uiPriority w:val="99"/>
    <w:rsid w:val="00FD75BF"/>
    <w:pPr>
      <w:autoSpaceDE w:val="0"/>
      <w:autoSpaceDN w:val="0"/>
      <w:adjustRightInd w:val="0"/>
      <w:spacing w:line="288" w:lineRule="auto"/>
      <w:textAlignment w:val="center"/>
    </w:pPr>
    <w:rPr>
      <w:rFonts w:ascii="MinionPro-Regular" w:hAnsi="MinionPro-Regular" w:cs="MinionPro-Regular"/>
      <w:color w:val="000000"/>
    </w:rPr>
  </w:style>
  <w:style w:type="character" w:styleId="PageNumber">
    <w:name w:val="page number"/>
    <w:basedOn w:val="DefaultParagraphFont"/>
    <w:uiPriority w:val="99"/>
    <w:semiHidden/>
    <w:unhideWhenUsed/>
    <w:rsid w:val="00FD75BF"/>
  </w:style>
  <w:style w:type="paragraph" w:styleId="BalloonText">
    <w:name w:val="Balloon Text"/>
    <w:basedOn w:val="Normal"/>
    <w:link w:val="BalloonTextChar"/>
    <w:uiPriority w:val="99"/>
    <w:semiHidden/>
    <w:unhideWhenUsed/>
    <w:rsid w:val="00B72F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FE4"/>
    <w:rPr>
      <w:rFonts w:ascii="Times New Roman" w:hAnsi="Times New Roman" w:cs="Times New Roman"/>
      <w:sz w:val="18"/>
      <w:szCs w:val="18"/>
    </w:rPr>
  </w:style>
  <w:style w:type="paragraph" w:customStyle="1" w:styleId="Default">
    <w:name w:val="Default"/>
    <w:rsid w:val="00C81FCE"/>
    <w:pPr>
      <w:autoSpaceDE w:val="0"/>
      <w:autoSpaceDN w:val="0"/>
      <w:adjustRightInd w:val="0"/>
    </w:pPr>
    <w:rPr>
      <w:rFonts w:ascii="Times New Roman" w:eastAsiaTheme="minorEastAsia" w:hAnsi="Times New Roman" w:cs="Times New Roman"/>
      <w:color w:val="000000"/>
    </w:rPr>
  </w:style>
  <w:style w:type="character" w:styleId="Hyperlink">
    <w:name w:val="Hyperlink"/>
    <w:basedOn w:val="DefaultParagraphFont"/>
    <w:uiPriority w:val="99"/>
    <w:unhideWhenUsed/>
    <w:rsid w:val="00C81FCE"/>
    <w:rPr>
      <w:color w:val="0563C1" w:themeColor="hyperlink"/>
      <w:u w:val="single"/>
    </w:rPr>
  </w:style>
  <w:style w:type="character" w:styleId="FollowedHyperlink">
    <w:name w:val="FollowedHyperlink"/>
    <w:basedOn w:val="DefaultParagraphFont"/>
    <w:uiPriority w:val="99"/>
    <w:semiHidden/>
    <w:unhideWhenUsed/>
    <w:rsid w:val="00854D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7367">
      <w:bodyDiv w:val="1"/>
      <w:marLeft w:val="0"/>
      <w:marRight w:val="0"/>
      <w:marTop w:val="0"/>
      <w:marBottom w:val="0"/>
      <w:divBdr>
        <w:top w:val="none" w:sz="0" w:space="0" w:color="auto"/>
        <w:left w:val="none" w:sz="0" w:space="0" w:color="auto"/>
        <w:bottom w:val="none" w:sz="0" w:space="0" w:color="auto"/>
        <w:right w:val="none" w:sz="0" w:space="0" w:color="auto"/>
      </w:divBdr>
    </w:div>
    <w:div w:id="102047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jce.org/covid-19-updates/" TargetMode="Externa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B2DC-331C-480C-BF15-587AB69B7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uszek</dc:creator>
  <cp:keywords/>
  <dc:description/>
  <cp:lastModifiedBy>Natalie Dougherty</cp:lastModifiedBy>
  <cp:revision>5</cp:revision>
  <cp:lastPrinted>2020-03-27T18:57:00Z</cp:lastPrinted>
  <dcterms:created xsi:type="dcterms:W3CDTF">2020-03-31T19:18:00Z</dcterms:created>
  <dcterms:modified xsi:type="dcterms:W3CDTF">2020-03-31T19:42:00Z</dcterms:modified>
</cp:coreProperties>
</file>